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ED1173" w14:textId="77777777" w:rsidR="00934CC9" w:rsidRPr="00970C40" w:rsidRDefault="00934CC9" w:rsidP="00970C40">
      <w:pPr>
        <w:spacing w:after="0" w:line="240" w:lineRule="auto"/>
        <w:ind w:left="142"/>
        <w:jc w:val="center"/>
        <w:rPr>
          <w:rFonts w:cstheme="minorHAnsi"/>
          <w:b/>
          <w:color w:val="245695" w:themeColor="accent1" w:themeTint="BF"/>
          <w:sz w:val="28"/>
          <w:szCs w:val="28"/>
        </w:rPr>
      </w:pPr>
      <w:r w:rsidRPr="00970C40">
        <w:rPr>
          <w:rFonts w:cstheme="minorHAnsi"/>
          <w:b/>
          <w:color w:val="245695" w:themeColor="accent1" w:themeTint="BF"/>
          <w:sz w:val="28"/>
          <w:szCs w:val="28"/>
        </w:rPr>
        <w:t>ABSTRACT SUBMISSION</w:t>
      </w:r>
    </w:p>
    <w:p w14:paraId="5EC345C3" w14:textId="77777777" w:rsidR="005635A1" w:rsidRPr="00970C40" w:rsidRDefault="005635A1" w:rsidP="00970C40">
      <w:pPr>
        <w:spacing w:after="0" w:line="240" w:lineRule="auto"/>
        <w:ind w:left="142"/>
        <w:rPr>
          <w:rFonts w:cstheme="minorHAnsi"/>
        </w:rPr>
      </w:pPr>
    </w:p>
    <w:p w14:paraId="045833A4" w14:textId="77777777" w:rsidR="005C5633" w:rsidRDefault="00526000" w:rsidP="00970C40">
      <w:pPr>
        <w:spacing w:after="0" w:line="240" w:lineRule="auto"/>
        <w:jc w:val="both"/>
        <w:rPr>
          <w:rFonts w:cstheme="minorHAnsi"/>
        </w:rPr>
      </w:pPr>
      <w:r w:rsidRPr="00970C40">
        <w:rPr>
          <w:rFonts w:cstheme="minorHAnsi"/>
        </w:rPr>
        <w:t xml:space="preserve">Thank you for your interest in submitting an abstract to the </w:t>
      </w:r>
      <w:r w:rsidR="005C5633">
        <w:rPr>
          <w:rFonts w:cstheme="minorHAnsi"/>
        </w:rPr>
        <w:t>XVIII ECSMGE</w:t>
      </w:r>
      <w:r w:rsidRPr="00970C40">
        <w:rPr>
          <w:rFonts w:cstheme="minorHAnsi"/>
        </w:rPr>
        <w:t xml:space="preserve">. </w:t>
      </w:r>
    </w:p>
    <w:p w14:paraId="46C1E056" w14:textId="77777777" w:rsidR="00526000" w:rsidRDefault="00526000" w:rsidP="00970C40">
      <w:pPr>
        <w:spacing w:after="0" w:line="240" w:lineRule="auto"/>
        <w:rPr>
          <w:rFonts w:cstheme="minorHAnsi"/>
        </w:rPr>
      </w:pPr>
      <w:r w:rsidRPr="00970C40">
        <w:rPr>
          <w:rFonts w:cstheme="minorHAnsi"/>
        </w:rPr>
        <w:t>Please complete the following template and return to</w:t>
      </w:r>
      <w:r w:rsidR="005C5633">
        <w:rPr>
          <w:rFonts w:cstheme="minorHAnsi"/>
        </w:rPr>
        <w:t xml:space="preserve"> your National Geotechnical Society. </w:t>
      </w:r>
    </w:p>
    <w:tbl>
      <w:tblPr>
        <w:tblW w:w="119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00"/>
      </w:tblGrid>
      <w:tr w:rsidR="005C5633" w:rsidRPr="00970C40" w14:paraId="16AE9931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C82135" w14:textId="77777777" w:rsidR="005C5633" w:rsidRPr="00970C40" w:rsidRDefault="005C5633" w:rsidP="00C76CE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  <w:t xml:space="preserve">Conference </w:t>
            </w:r>
            <w:proofErr w:type="spellStart"/>
            <w:r w:rsidR="00C76CE9"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  <w:t>Main</w:t>
            </w:r>
            <w:proofErr w:type="spellEnd"/>
            <w:r w:rsidR="00C76CE9"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  <w:t xml:space="preserve"> </w:t>
            </w:r>
            <w:proofErr w:type="spellStart"/>
            <w:r w:rsidR="00C76CE9">
              <w:rPr>
                <w:rFonts w:eastAsia="Times New Roman" w:cstheme="minorHAnsi"/>
                <w:b/>
                <w:bCs/>
                <w:color w:val="000000"/>
                <w:szCs w:val="24"/>
                <w:lang w:val="pt-PT" w:eastAsia="pt-PT"/>
              </w:rPr>
              <w:t>Topics</w:t>
            </w:r>
            <w:proofErr w:type="spellEnd"/>
          </w:p>
        </w:tc>
      </w:tr>
      <w:tr w:rsidR="005C5633" w:rsidRPr="00970C40" w14:paraId="4882702A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37A359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A - New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developments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on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structural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design</w:t>
            </w:r>
          </w:p>
        </w:tc>
      </w:tr>
      <w:tr w:rsidR="005C5633" w:rsidRPr="00970C40" w14:paraId="1138AD4E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15C523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B -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Geohazards</w:t>
            </w:r>
            <w:proofErr w:type="spellEnd"/>
          </w:p>
        </w:tc>
      </w:tr>
      <w:tr w:rsidR="005C5633" w:rsidRPr="00970C40" w14:paraId="013231E7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5D37CB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C -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Risk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analysis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and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safety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evaluation</w:t>
            </w:r>
            <w:proofErr w:type="spellEnd"/>
          </w:p>
        </w:tc>
      </w:tr>
      <w:tr w:rsidR="005C5633" w:rsidRPr="00970C40" w14:paraId="0FF8EE15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B12582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D -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Current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and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new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construction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methods</w:t>
            </w:r>
            <w:proofErr w:type="spellEnd"/>
          </w:p>
        </w:tc>
      </w:tr>
      <w:tr w:rsidR="005C5633" w:rsidRPr="00970C40" w14:paraId="2EB00ACB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D25266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E -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Environment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,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water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and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energy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​​</w:t>
            </w:r>
          </w:p>
        </w:tc>
      </w:tr>
      <w:tr w:rsidR="005C5633" w:rsidRPr="00970C40" w14:paraId="515FC4FA" w14:textId="77777777" w:rsidTr="00270B9E">
        <w:trPr>
          <w:trHeight w:val="315"/>
        </w:trPr>
        <w:tc>
          <w:tcPr>
            <w:tcW w:w="1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9ACB43" w14:textId="77777777" w:rsidR="005C5633" w:rsidRPr="00A67F4D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F - Future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city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world</w:t>
            </w:r>
            <w:proofErr w:type="spellEnd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 xml:space="preserve"> </w:t>
            </w:r>
            <w:proofErr w:type="spellStart"/>
            <w:r w:rsidRPr="00970C40"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  <w:t>vision</w:t>
            </w:r>
            <w:proofErr w:type="spellEnd"/>
          </w:p>
          <w:p w14:paraId="7774A80C" w14:textId="77777777" w:rsidR="005C5633" w:rsidRPr="00970C40" w:rsidRDefault="005C5633" w:rsidP="00270B9E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4"/>
                <w:lang w:val="pt-PT" w:eastAsia="pt-PT"/>
              </w:rPr>
            </w:pPr>
          </w:p>
        </w:tc>
      </w:tr>
    </w:tbl>
    <w:tbl>
      <w:tblPr>
        <w:tblStyle w:val="Tabelacomgrelha"/>
        <w:tblW w:w="10430" w:type="dxa"/>
        <w:tblLook w:val="04A0" w:firstRow="1" w:lastRow="0" w:firstColumn="1" w:lastColumn="0" w:noHBand="0" w:noVBand="1"/>
      </w:tblPr>
      <w:tblGrid>
        <w:gridCol w:w="2972"/>
        <w:gridCol w:w="7458"/>
      </w:tblGrid>
      <w:tr w:rsidR="00970C40" w:rsidRPr="00970C40" w14:paraId="7E122220" w14:textId="77777777" w:rsidTr="00A67F4D">
        <w:trPr>
          <w:trHeight w:val="605"/>
        </w:trPr>
        <w:tc>
          <w:tcPr>
            <w:tcW w:w="2972" w:type="dxa"/>
          </w:tcPr>
          <w:p w14:paraId="621484F5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>Title</w:t>
            </w:r>
          </w:p>
        </w:tc>
        <w:tc>
          <w:tcPr>
            <w:tcW w:w="7458" w:type="dxa"/>
          </w:tcPr>
          <w:p w14:paraId="483D988D" w14:textId="77777777" w:rsidR="00970C40" w:rsidRPr="00626589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6FBD4D5D" w14:textId="77777777" w:rsidTr="005C5633">
        <w:tc>
          <w:tcPr>
            <w:tcW w:w="2972" w:type="dxa"/>
          </w:tcPr>
          <w:p w14:paraId="18B41BB7" w14:textId="77777777" w:rsidR="00970C40" w:rsidRDefault="00C76CE9" w:rsidP="00970C4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Main </w:t>
            </w:r>
            <w:r w:rsidR="00970C40" w:rsidRPr="00970C40">
              <w:rPr>
                <w:rFonts w:cstheme="minorHAnsi"/>
                <w:b/>
              </w:rPr>
              <w:t>T</w:t>
            </w:r>
            <w:r>
              <w:rPr>
                <w:rFonts w:cstheme="minorHAnsi"/>
                <w:b/>
              </w:rPr>
              <w:t>opic</w:t>
            </w:r>
          </w:p>
          <w:p w14:paraId="5097F925" w14:textId="77777777" w:rsidR="00970C40" w:rsidRPr="00970C40" w:rsidRDefault="00970C40" w:rsidP="005C5633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</w:rPr>
              <w:t xml:space="preserve">(select from list </w:t>
            </w:r>
            <w:r w:rsidR="005C5633">
              <w:rPr>
                <w:rFonts w:cstheme="minorHAnsi"/>
              </w:rPr>
              <w:t>above</w:t>
            </w:r>
            <w:r w:rsidRPr="00970C40">
              <w:rPr>
                <w:rFonts w:cstheme="minorHAnsi"/>
              </w:rPr>
              <w:t>)</w:t>
            </w:r>
          </w:p>
        </w:tc>
        <w:tc>
          <w:tcPr>
            <w:tcW w:w="7458" w:type="dxa"/>
          </w:tcPr>
          <w:p w14:paraId="713DED16" w14:textId="77777777" w:rsidR="00970C40" w:rsidRPr="00626589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11A2EEDD" w14:textId="77777777" w:rsidTr="005C5633">
        <w:tc>
          <w:tcPr>
            <w:tcW w:w="2972" w:type="dxa"/>
            <w:vAlign w:val="center"/>
          </w:tcPr>
          <w:p w14:paraId="4C4DEA09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Keywords </w:t>
            </w:r>
            <w:r w:rsidRPr="005C5633">
              <w:rPr>
                <w:rFonts w:cstheme="minorHAnsi"/>
              </w:rPr>
              <w:t>(max. 4)</w:t>
            </w:r>
          </w:p>
        </w:tc>
        <w:tc>
          <w:tcPr>
            <w:tcW w:w="7458" w:type="dxa"/>
          </w:tcPr>
          <w:p w14:paraId="641841D8" w14:textId="77777777" w:rsidR="00970C40" w:rsidRPr="00626589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40AD721C" w14:textId="77777777" w:rsidTr="005C5633">
        <w:tc>
          <w:tcPr>
            <w:tcW w:w="2972" w:type="dxa"/>
          </w:tcPr>
          <w:p w14:paraId="32B23D46" w14:textId="77777777" w:rsidR="00970C40" w:rsidRDefault="00970C40" w:rsidP="00970C40">
            <w:pPr>
              <w:rPr>
                <w:rFonts w:cstheme="minorHAnsi"/>
              </w:rPr>
            </w:pPr>
            <w:r w:rsidRPr="00970C40">
              <w:rPr>
                <w:rFonts w:cstheme="minorHAnsi"/>
                <w:b/>
              </w:rPr>
              <w:t xml:space="preserve">Authors </w:t>
            </w:r>
            <w:r w:rsidRPr="005C5633">
              <w:rPr>
                <w:rFonts w:cstheme="minorHAnsi"/>
              </w:rPr>
              <w:t>(comma-separated)</w:t>
            </w:r>
          </w:p>
          <w:p w14:paraId="7AE5679D" w14:textId="77777777" w:rsidR="005C5633" w:rsidRPr="005C5633" w:rsidRDefault="005C5633" w:rsidP="00970C40">
            <w:pPr>
              <w:rPr>
                <w:rFonts w:cstheme="minorHAnsi"/>
                <w:b/>
              </w:rPr>
            </w:pPr>
            <w:r w:rsidRPr="005C5633">
              <w:rPr>
                <w:rFonts w:cstheme="minorHAnsi"/>
                <w:sz w:val="20"/>
                <w:szCs w:val="20"/>
              </w:rPr>
              <w:t>(*: corresponding author)</w:t>
            </w:r>
          </w:p>
        </w:tc>
        <w:tc>
          <w:tcPr>
            <w:tcW w:w="7458" w:type="dxa"/>
          </w:tcPr>
          <w:p w14:paraId="4DC4F349" w14:textId="77777777" w:rsidR="00970C40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uthor1*, Author2, Author3</w:t>
            </w:r>
          </w:p>
          <w:p w14:paraId="17B61E19" w14:textId="77777777" w:rsidR="005C5633" w:rsidRPr="00626589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421A0546" w14:textId="77777777" w:rsidTr="005C5633">
        <w:tc>
          <w:tcPr>
            <w:tcW w:w="2972" w:type="dxa"/>
          </w:tcPr>
          <w:p w14:paraId="58FF6B85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Affiliation </w:t>
            </w:r>
            <w:r w:rsidRPr="005C5633">
              <w:rPr>
                <w:rFonts w:cstheme="minorHAnsi"/>
              </w:rPr>
              <w:t>(comma-separated)</w:t>
            </w:r>
          </w:p>
        </w:tc>
        <w:tc>
          <w:tcPr>
            <w:tcW w:w="7458" w:type="dxa"/>
          </w:tcPr>
          <w:p w14:paraId="59CCB4DE" w14:textId="77777777" w:rsidR="00970C40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43838A" w14:textId="77777777" w:rsidR="005C5633" w:rsidRPr="00626589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70C40" w:rsidRPr="00970C40" w14:paraId="6C42F728" w14:textId="77777777" w:rsidTr="005C5633">
        <w:tc>
          <w:tcPr>
            <w:tcW w:w="2972" w:type="dxa"/>
          </w:tcPr>
          <w:p w14:paraId="7B49147C" w14:textId="77777777" w:rsidR="00970C40" w:rsidRPr="00970C40" w:rsidRDefault="00970C40" w:rsidP="00970C40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Emails </w:t>
            </w:r>
            <w:r w:rsidRPr="005C5633">
              <w:rPr>
                <w:rFonts w:cstheme="minorHAnsi"/>
              </w:rPr>
              <w:t>(comma-separated)</w:t>
            </w:r>
          </w:p>
        </w:tc>
        <w:tc>
          <w:tcPr>
            <w:tcW w:w="7458" w:type="dxa"/>
          </w:tcPr>
          <w:p w14:paraId="3DA3D2E1" w14:textId="77777777" w:rsidR="00970C40" w:rsidRDefault="00970C40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DDE910" w14:textId="77777777" w:rsidR="005C5633" w:rsidRPr="00626589" w:rsidRDefault="005C5633" w:rsidP="00970C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C5633" w:rsidRPr="00970C40" w14:paraId="2E676CD1" w14:textId="77777777" w:rsidTr="00A67F4D">
        <w:trPr>
          <w:trHeight w:val="5352"/>
        </w:trPr>
        <w:tc>
          <w:tcPr>
            <w:tcW w:w="2972" w:type="dxa"/>
          </w:tcPr>
          <w:p w14:paraId="6010AC65" w14:textId="77777777" w:rsidR="005C5633" w:rsidRPr="00970C40" w:rsidRDefault="005C5633" w:rsidP="004508EB">
            <w:pPr>
              <w:rPr>
                <w:rFonts w:cstheme="minorHAnsi"/>
                <w:b/>
              </w:rPr>
            </w:pPr>
            <w:r w:rsidRPr="00970C40">
              <w:rPr>
                <w:rFonts w:cstheme="minorHAnsi"/>
                <w:b/>
              </w:rPr>
              <w:t xml:space="preserve">Abstract </w:t>
            </w:r>
            <w:r w:rsidRPr="005C5633">
              <w:rPr>
                <w:rFonts w:cstheme="minorHAnsi"/>
              </w:rPr>
              <w:t>(Full abstract text, 150-250 words)</w:t>
            </w:r>
          </w:p>
        </w:tc>
        <w:tc>
          <w:tcPr>
            <w:tcW w:w="7458" w:type="dxa"/>
          </w:tcPr>
          <w:p w14:paraId="7AB28A0F" w14:textId="77777777" w:rsidR="005C5633" w:rsidRPr="00626589" w:rsidRDefault="005C5633" w:rsidP="005C56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0C66212" w14:textId="77777777" w:rsidR="007F3B4C" w:rsidRPr="00970C40" w:rsidRDefault="00AD18F4" w:rsidP="00970C40">
      <w:pPr>
        <w:tabs>
          <w:tab w:val="left" w:pos="4364"/>
        </w:tabs>
        <w:spacing w:after="0" w:line="240" w:lineRule="auto"/>
        <w:rPr>
          <w:rFonts w:cstheme="minorHAnsi"/>
          <w:sz w:val="32"/>
          <w:szCs w:val="32"/>
        </w:rPr>
      </w:pPr>
      <w:r w:rsidRPr="00970C40">
        <w:rPr>
          <w:rFonts w:cstheme="minorHAnsi"/>
          <w:sz w:val="32"/>
          <w:szCs w:val="32"/>
        </w:rPr>
        <w:tab/>
      </w:r>
    </w:p>
    <w:sectPr w:rsidR="007F3B4C" w:rsidRPr="00970C40" w:rsidSect="00AD18F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985" w:right="851" w:bottom="1134" w:left="851" w:header="56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D1C52C" w14:textId="77777777" w:rsidR="00A65B9C" w:rsidRDefault="00A65B9C" w:rsidP="000C43C5">
      <w:pPr>
        <w:spacing w:after="0" w:line="240" w:lineRule="auto"/>
      </w:pPr>
      <w:r>
        <w:separator/>
      </w:r>
    </w:p>
  </w:endnote>
  <w:endnote w:type="continuationSeparator" w:id="0">
    <w:p w14:paraId="13E84431" w14:textId="77777777" w:rsidR="00A65B9C" w:rsidRDefault="00A65B9C" w:rsidP="000C4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D8887D" w14:textId="77777777" w:rsidR="005A3E19" w:rsidRDefault="005A3E19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comgrelha"/>
      <w:tblW w:w="11057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90"/>
      <w:gridCol w:w="1418"/>
      <w:gridCol w:w="1418"/>
      <w:gridCol w:w="2570"/>
      <w:gridCol w:w="2161"/>
    </w:tblGrid>
    <w:tr w:rsidR="00D823DE" w14:paraId="6C8B053A" w14:textId="77777777" w:rsidTr="00D823DE">
      <w:tc>
        <w:tcPr>
          <w:tcW w:w="3490" w:type="dxa"/>
          <w:vAlign w:val="center"/>
        </w:tcPr>
        <w:p w14:paraId="6D15A79F" w14:textId="77777777" w:rsidR="00D823DE" w:rsidRDefault="00D823DE" w:rsidP="00D823DE">
          <w:pPr>
            <w:pStyle w:val="Rodap"/>
            <w:jc w:val="center"/>
          </w:pPr>
        </w:p>
      </w:tc>
      <w:tc>
        <w:tcPr>
          <w:tcW w:w="1418" w:type="dxa"/>
          <w:vAlign w:val="center"/>
        </w:tcPr>
        <w:p w14:paraId="72CC7E83" w14:textId="77777777" w:rsidR="00D823DE" w:rsidRDefault="00D823DE" w:rsidP="00D823DE">
          <w:pPr>
            <w:pStyle w:val="Rodap"/>
            <w:jc w:val="center"/>
          </w:pPr>
        </w:p>
      </w:tc>
      <w:tc>
        <w:tcPr>
          <w:tcW w:w="1418" w:type="dxa"/>
          <w:vAlign w:val="center"/>
        </w:tcPr>
        <w:p w14:paraId="2A1E5C41" w14:textId="77777777" w:rsidR="00D823DE" w:rsidRDefault="00D823DE" w:rsidP="00D823DE">
          <w:pPr>
            <w:pStyle w:val="Rodap"/>
            <w:jc w:val="center"/>
          </w:pPr>
        </w:p>
      </w:tc>
      <w:tc>
        <w:tcPr>
          <w:tcW w:w="2570" w:type="dxa"/>
          <w:vAlign w:val="center"/>
        </w:tcPr>
        <w:p w14:paraId="69C5FC68" w14:textId="77777777" w:rsidR="00D823DE" w:rsidRDefault="00D823DE" w:rsidP="00D823DE">
          <w:pPr>
            <w:pStyle w:val="Rodap"/>
            <w:jc w:val="center"/>
          </w:pPr>
        </w:p>
      </w:tc>
      <w:tc>
        <w:tcPr>
          <w:tcW w:w="2161" w:type="dxa"/>
          <w:vAlign w:val="center"/>
        </w:tcPr>
        <w:p w14:paraId="6B7116F7" w14:textId="77777777" w:rsidR="00D823DE" w:rsidRDefault="00D823DE" w:rsidP="00D823DE">
          <w:pPr>
            <w:pStyle w:val="Rodap"/>
            <w:jc w:val="center"/>
          </w:pPr>
        </w:p>
      </w:tc>
    </w:tr>
    <w:tr w:rsidR="00D823DE" w:rsidRPr="00D823DE" w14:paraId="3FD497A9" w14:textId="77777777" w:rsidTr="00306C3F">
      <w:tc>
        <w:tcPr>
          <w:tcW w:w="11057" w:type="dxa"/>
          <w:gridSpan w:val="5"/>
          <w:vAlign w:val="center"/>
        </w:tcPr>
        <w:p w14:paraId="2C5479E2" w14:textId="77777777" w:rsidR="00D823DE" w:rsidRPr="00D823DE" w:rsidRDefault="00D823DE" w:rsidP="00BC11C3">
          <w:pPr>
            <w:pStyle w:val="Rodap"/>
            <w:spacing w:before="120"/>
            <w:jc w:val="center"/>
            <w:rPr>
              <w:rFonts w:ascii="Calibri Light" w:hAnsi="Calibri Light" w:cs="Calibri Light"/>
              <w:b/>
              <w:noProof/>
              <w:color w:val="26475F"/>
              <w:lang w:eastAsia="pt-PT"/>
            </w:rPr>
          </w:pPr>
        </w:p>
      </w:tc>
    </w:tr>
  </w:tbl>
  <w:p w14:paraId="59CB0FF3" w14:textId="77777777" w:rsidR="00D823DE" w:rsidRDefault="00D823DE" w:rsidP="00D823DE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A50013" w14:textId="77777777" w:rsidR="005A3E19" w:rsidRDefault="005A3E19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6259F7" w14:textId="77777777" w:rsidR="00A65B9C" w:rsidRDefault="00A65B9C" w:rsidP="000C43C5">
      <w:pPr>
        <w:spacing w:after="0" w:line="240" w:lineRule="auto"/>
      </w:pPr>
      <w:r>
        <w:separator/>
      </w:r>
    </w:p>
  </w:footnote>
  <w:footnote w:type="continuationSeparator" w:id="0">
    <w:p w14:paraId="1706B337" w14:textId="77777777" w:rsidR="00A65B9C" w:rsidRDefault="00A65B9C" w:rsidP="000C4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B99188" w14:textId="77777777" w:rsidR="005A3E19" w:rsidRDefault="005A3E19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7EEE73" w14:textId="3C0BF4D9" w:rsidR="005A3E19" w:rsidRPr="007853B4" w:rsidRDefault="005A3E19" w:rsidP="005A3E19">
    <w:pPr>
      <w:spacing w:after="0"/>
      <w:jc w:val="both"/>
      <w:rPr>
        <w:rFonts w:ascii="Times New Roman" w:eastAsia="Times New Roman" w:hAnsi="Times New Roman" w:cs="Times New Roman"/>
        <w:sz w:val="24"/>
        <w:szCs w:val="24"/>
      </w:rPr>
    </w:pPr>
    <w:r w:rsidRPr="007853B4">
      <w:rPr>
        <w:rFonts w:ascii="Times New Roman" w:eastAsia="Times New Roman" w:hAnsi="Times New Roman" w:cs="Times New Roman"/>
        <w:sz w:val="24"/>
        <w:szCs w:val="24"/>
      </w:rPr>
      <w:t xml:space="preserve">  </w:t>
    </w:r>
    <w:r>
      <w:rPr>
        <w:rFonts w:ascii="Times New Roman" w:eastAsia="Times New Roman" w:hAnsi="Times New Roman" w:cs="Times New Roman"/>
        <w:noProof/>
        <w:sz w:val="24"/>
        <w:szCs w:val="24"/>
        <w:lang w:eastAsia="pt-PT"/>
      </w:rPr>
      <w:drawing>
        <wp:inline distT="0" distB="0" distL="0" distR="0" wp14:anchorId="2A8E7E35" wp14:editId="378C7538">
          <wp:extent cx="1562100" cy="531779"/>
          <wp:effectExtent l="0" t="0" r="0" b="1905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53177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t-PT"/>
      </w:rPr>
      <w:t xml:space="preserve">                   </w:t>
    </w:r>
    <w:r>
      <w:rPr>
        <w:noProof/>
        <w:lang w:eastAsia="pt-PT"/>
      </w:rPr>
      <w:drawing>
        <wp:inline distT="0" distB="0" distL="0" distR="0" wp14:anchorId="2279C780" wp14:editId="34E75164">
          <wp:extent cx="1885950" cy="713891"/>
          <wp:effectExtent l="0" t="0" r="0" b="0"/>
          <wp:docPr id="2" name="Imagem 3" descr="Uma imagem com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3" descr="Uma imagem com 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893013" cy="716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853B4">
      <w:rPr>
        <w:rFonts w:ascii="Times New Roman" w:eastAsia="Times New Roman" w:hAnsi="Times New Roman" w:cs="Times New Roman"/>
        <w:sz w:val="24"/>
        <w:szCs w:val="24"/>
      </w:rPr>
      <w:t xml:space="preserve">                               </w:t>
    </w:r>
    <w:r>
      <w:rPr>
        <w:noProof/>
        <w:lang w:eastAsia="pt-PT"/>
      </w:rPr>
      <w:drawing>
        <wp:inline distT="0" distB="0" distL="0" distR="0" wp14:anchorId="292A45A4" wp14:editId="55BE7606">
          <wp:extent cx="923925" cy="896263"/>
          <wp:effectExtent l="0" t="0" r="0" b="0"/>
          <wp:docPr id="3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926700" cy="8989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00B909" w14:textId="399FA1B8" w:rsidR="005A3E19" w:rsidRDefault="005A3E19">
    <w:pPr>
      <w:pStyle w:val="Cabealho"/>
    </w:pPr>
    <w:bookmarkStart w:id="0" w:name="_GoBack"/>
    <w:bookmarkEnd w:id="0"/>
  </w:p>
  <w:p w14:paraId="2BDFFA91" w14:textId="77777777" w:rsidR="00F70D20" w:rsidRDefault="00F70D20" w:rsidP="00B37770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AEAB8" w14:textId="77777777" w:rsidR="00C15BD3" w:rsidRPr="00154BFB" w:rsidRDefault="00516D82" w:rsidP="00516D82">
    <w:pPr>
      <w:pStyle w:val="Cabealho"/>
      <w:jc w:val="center"/>
    </w:pPr>
    <w:r>
      <w:rPr>
        <w:noProof/>
        <w:lang w:val="pt-PT" w:eastAsia="pt-PT"/>
      </w:rPr>
      <w:drawing>
        <wp:inline distT="0" distB="0" distL="0" distR="0" wp14:anchorId="59C92FB3" wp14:editId="1637D35A">
          <wp:extent cx="3240000" cy="667115"/>
          <wp:effectExtent l="0" t="0" r="0" b="0"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-Porto-logo-full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0000" cy="667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614B3"/>
    <w:multiLevelType w:val="hybridMultilevel"/>
    <w:tmpl w:val="B6C64484"/>
    <w:lvl w:ilvl="0" w:tplc="08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2004A958">
      <w:start w:val="1"/>
      <w:numFmt w:val="bullet"/>
      <w:lvlText w:val="×"/>
      <w:lvlJc w:val="left"/>
      <w:pPr>
        <w:ind w:left="1222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>
    <w:nsid w:val="0A7C777E"/>
    <w:multiLevelType w:val="hybridMultilevel"/>
    <w:tmpl w:val="DC50A7AA"/>
    <w:lvl w:ilvl="0" w:tplc="88745F92">
      <w:numFmt w:val="bullet"/>
      <w:lvlText w:val=""/>
      <w:lvlJc w:val="left"/>
      <w:pPr>
        <w:ind w:left="502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0DCB513A"/>
    <w:multiLevelType w:val="hybridMultilevel"/>
    <w:tmpl w:val="A62C89AC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8A2A2C"/>
    <w:multiLevelType w:val="hybridMultilevel"/>
    <w:tmpl w:val="2928597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00F0A68"/>
    <w:multiLevelType w:val="hybridMultilevel"/>
    <w:tmpl w:val="D72675B8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E05213"/>
    <w:multiLevelType w:val="hybridMultilevel"/>
    <w:tmpl w:val="124A115E"/>
    <w:lvl w:ilvl="0" w:tplc="8034D7D2">
      <w:numFmt w:val="bullet"/>
      <w:lvlText w:val="•"/>
      <w:lvlJc w:val="left"/>
      <w:pPr>
        <w:ind w:left="727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>
    <w:nsid w:val="23646AEA"/>
    <w:multiLevelType w:val="hybridMultilevel"/>
    <w:tmpl w:val="D9C851A2"/>
    <w:lvl w:ilvl="0" w:tplc="08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1" w:tplc="DF64889A">
      <w:start w:val="5"/>
      <w:numFmt w:val="bullet"/>
      <w:lvlText w:val="-"/>
      <w:lvlJc w:val="left"/>
      <w:pPr>
        <w:ind w:left="1582" w:hanging="360"/>
      </w:pPr>
      <w:rPr>
        <w:rFonts w:ascii="Gill Sans MT" w:eastAsiaTheme="minorHAnsi" w:hAnsi="Gill Sans MT" w:cstheme="minorBidi" w:hint="default"/>
      </w:rPr>
    </w:lvl>
    <w:lvl w:ilvl="2" w:tplc="DF64889A">
      <w:start w:val="5"/>
      <w:numFmt w:val="bullet"/>
      <w:lvlText w:val="-"/>
      <w:lvlJc w:val="left"/>
      <w:pPr>
        <w:ind w:left="230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>
    <w:nsid w:val="29DF059C"/>
    <w:multiLevelType w:val="hybridMultilevel"/>
    <w:tmpl w:val="DED2B91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2C8E0FCB"/>
    <w:multiLevelType w:val="hybridMultilevel"/>
    <w:tmpl w:val="1F1CF7AA"/>
    <w:lvl w:ilvl="0" w:tplc="08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DF64889A">
      <w:start w:val="5"/>
      <w:numFmt w:val="bullet"/>
      <w:lvlText w:val="-"/>
      <w:lvlJc w:val="left"/>
      <w:pPr>
        <w:ind w:left="194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>
    <w:nsid w:val="2E552ECC"/>
    <w:multiLevelType w:val="hybridMultilevel"/>
    <w:tmpl w:val="11A068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0F725CE"/>
    <w:multiLevelType w:val="hybridMultilevel"/>
    <w:tmpl w:val="F2DA1D2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693703C"/>
    <w:multiLevelType w:val="hybridMultilevel"/>
    <w:tmpl w:val="E2B02776"/>
    <w:lvl w:ilvl="0" w:tplc="8034D7D2">
      <w:numFmt w:val="bullet"/>
      <w:lvlText w:val="•"/>
      <w:lvlJc w:val="left"/>
      <w:pPr>
        <w:ind w:left="869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>
    <w:nsid w:val="3B72425A"/>
    <w:multiLevelType w:val="hybridMultilevel"/>
    <w:tmpl w:val="60BA25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7C755A0"/>
    <w:multiLevelType w:val="hybridMultilevel"/>
    <w:tmpl w:val="225C7AD8"/>
    <w:lvl w:ilvl="0" w:tplc="8034D7D2">
      <w:numFmt w:val="bullet"/>
      <w:lvlText w:val="•"/>
      <w:lvlJc w:val="left"/>
      <w:pPr>
        <w:ind w:left="727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>
    <w:nsid w:val="53966417"/>
    <w:multiLevelType w:val="hybridMultilevel"/>
    <w:tmpl w:val="3A9024B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>
    <w:nsid w:val="55114697"/>
    <w:multiLevelType w:val="hybridMultilevel"/>
    <w:tmpl w:val="960E22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B1750C3"/>
    <w:multiLevelType w:val="hybridMultilevel"/>
    <w:tmpl w:val="05503AE4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BA05E90"/>
    <w:multiLevelType w:val="hybridMultilevel"/>
    <w:tmpl w:val="E75654B2"/>
    <w:lvl w:ilvl="0" w:tplc="861C668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1" w:tplc="D49E5C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2" w:tplc="F2BE0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3" w:tplc="74E028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4" w:tplc="5560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5" w:tplc="110E9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6" w:tplc="6CC074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7" w:tplc="D27A0CBC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8" w:tplc="F63E51F8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</w:abstractNum>
  <w:abstractNum w:abstractNumId="18">
    <w:nsid w:val="6FC35860"/>
    <w:multiLevelType w:val="hybridMultilevel"/>
    <w:tmpl w:val="6BCAC03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>
    <w:nsid w:val="70E37624"/>
    <w:multiLevelType w:val="hybridMultilevel"/>
    <w:tmpl w:val="4EE883F8"/>
    <w:lvl w:ilvl="0" w:tplc="8034D7D2">
      <w:numFmt w:val="bullet"/>
      <w:lvlText w:val="•"/>
      <w:lvlJc w:val="left"/>
      <w:pPr>
        <w:ind w:left="869" w:hanging="585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>
    <w:nsid w:val="75144601"/>
    <w:multiLevelType w:val="hybridMultilevel"/>
    <w:tmpl w:val="8C24BD86"/>
    <w:lvl w:ilvl="0" w:tplc="DF64889A">
      <w:start w:val="5"/>
      <w:numFmt w:val="bullet"/>
      <w:lvlText w:val="-"/>
      <w:lvlJc w:val="left"/>
      <w:pPr>
        <w:ind w:left="862" w:hanging="360"/>
      </w:pPr>
      <w:rPr>
        <w:rFonts w:ascii="Gill Sans MT" w:eastAsiaTheme="minorHAnsi" w:hAnsi="Gill Sans MT" w:cstheme="minorBidi" w:hint="default"/>
      </w:rPr>
    </w:lvl>
    <w:lvl w:ilvl="1" w:tplc="DF64889A">
      <w:start w:val="5"/>
      <w:numFmt w:val="bullet"/>
      <w:lvlText w:val="-"/>
      <w:lvlJc w:val="left"/>
      <w:pPr>
        <w:ind w:left="1582" w:hanging="360"/>
      </w:pPr>
      <w:rPr>
        <w:rFonts w:ascii="Gill Sans MT" w:eastAsiaTheme="minorHAnsi" w:hAnsi="Gill Sans MT" w:cstheme="minorBidi" w:hint="default"/>
      </w:rPr>
    </w:lvl>
    <w:lvl w:ilvl="2" w:tplc="DF64889A">
      <w:start w:val="5"/>
      <w:numFmt w:val="bullet"/>
      <w:lvlText w:val="-"/>
      <w:lvlJc w:val="left"/>
      <w:pPr>
        <w:ind w:left="230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>
    <w:nsid w:val="78837CA0"/>
    <w:multiLevelType w:val="hybridMultilevel"/>
    <w:tmpl w:val="C4FC980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DF64889A">
      <w:start w:val="5"/>
      <w:numFmt w:val="bullet"/>
      <w:lvlText w:val="-"/>
      <w:lvlJc w:val="left"/>
      <w:pPr>
        <w:ind w:left="1582" w:hanging="360"/>
      </w:pPr>
      <w:rPr>
        <w:rFonts w:ascii="Gill Sans MT" w:eastAsiaTheme="minorHAnsi" w:hAnsi="Gill Sans MT" w:cstheme="minorBidi" w:hint="default"/>
      </w:rPr>
    </w:lvl>
    <w:lvl w:ilvl="2" w:tplc="DF64889A">
      <w:start w:val="5"/>
      <w:numFmt w:val="bullet"/>
      <w:lvlText w:val="-"/>
      <w:lvlJc w:val="left"/>
      <w:pPr>
        <w:ind w:left="2302" w:hanging="360"/>
      </w:pPr>
      <w:rPr>
        <w:rFonts w:ascii="Gill Sans MT" w:eastAsiaTheme="minorHAnsi" w:hAnsi="Gill Sans MT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>
    <w:nsid w:val="7CB0397E"/>
    <w:multiLevelType w:val="hybridMultilevel"/>
    <w:tmpl w:val="1D548B1E"/>
    <w:lvl w:ilvl="0" w:tplc="8A30CE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15"/>
  </w:num>
  <w:num w:numId="3">
    <w:abstractNumId w:val="15"/>
  </w:num>
  <w:num w:numId="4">
    <w:abstractNumId w:val="18"/>
  </w:num>
  <w:num w:numId="5">
    <w:abstractNumId w:val="7"/>
  </w:num>
  <w:num w:numId="6">
    <w:abstractNumId w:val="14"/>
  </w:num>
  <w:num w:numId="7">
    <w:abstractNumId w:val="5"/>
  </w:num>
  <w:num w:numId="8">
    <w:abstractNumId w:val="19"/>
  </w:num>
  <w:num w:numId="9">
    <w:abstractNumId w:val="11"/>
  </w:num>
  <w:num w:numId="10">
    <w:abstractNumId w:val="13"/>
  </w:num>
  <w:num w:numId="11">
    <w:abstractNumId w:val="9"/>
  </w:num>
  <w:num w:numId="12">
    <w:abstractNumId w:val="12"/>
  </w:num>
  <w:num w:numId="13">
    <w:abstractNumId w:val="3"/>
  </w:num>
  <w:num w:numId="14">
    <w:abstractNumId w:val="10"/>
  </w:num>
  <w:num w:numId="15">
    <w:abstractNumId w:val="8"/>
  </w:num>
  <w:num w:numId="16">
    <w:abstractNumId w:val="22"/>
  </w:num>
  <w:num w:numId="17">
    <w:abstractNumId w:val="0"/>
  </w:num>
  <w:num w:numId="18">
    <w:abstractNumId w:val="6"/>
  </w:num>
  <w:num w:numId="19">
    <w:abstractNumId w:val="20"/>
  </w:num>
  <w:num w:numId="20">
    <w:abstractNumId w:val="21"/>
  </w:num>
  <w:num w:numId="21">
    <w:abstractNumId w:val="1"/>
  </w:num>
  <w:num w:numId="22">
    <w:abstractNumId w:val="2"/>
  </w:num>
  <w:num w:numId="23">
    <w:abstractNumId w:val="4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DKyNLA0N7YEUko6SsGpxcWZ+XkgBWa1AJXdkL0sAAAA"/>
  </w:docVars>
  <w:rsids>
    <w:rsidRoot w:val="000C43C5"/>
    <w:rsid w:val="00022F30"/>
    <w:rsid w:val="0004007B"/>
    <w:rsid w:val="00071959"/>
    <w:rsid w:val="000A04C2"/>
    <w:rsid w:val="000A14F0"/>
    <w:rsid w:val="000B527E"/>
    <w:rsid w:val="000C43C5"/>
    <w:rsid w:val="000E38BE"/>
    <w:rsid w:val="000F5043"/>
    <w:rsid w:val="000F64A6"/>
    <w:rsid w:val="00127C79"/>
    <w:rsid w:val="00132CEB"/>
    <w:rsid w:val="00154BFB"/>
    <w:rsid w:val="00163AF4"/>
    <w:rsid w:val="001726DC"/>
    <w:rsid w:val="00191391"/>
    <w:rsid w:val="00260341"/>
    <w:rsid w:val="00286381"/>
    <w:rsid w:val="002A76CA"/>
    <w:rsid w:val="002D2AFF"/>
    <w:rsid w:val="002D2F7D"/>
    <w:rsid w:val="002F5AF5"/>
    <w:rsid w:val="0031157D"/>
    <w:rsid w:val="003140DF"/>
    <w:rsid w:val="00366241"/>
    <w:rsid w:val="00367D0B"/>
    <w:rsid w:val="00371604"/>
    <w:rsid w:val="00372DDD"/>
    <w:rsid w:val="0038312E"/>
    <w:rsid w:val="003B7220"/>
    <w:rsid w:val="003C509A"/>
    <w:rsid w:val="003E76C2"/>
    <w:rsid w:val="004177ED"/>
    <w:rsid w:val="00430A7A"/>
    <w:rsid w:val="004431E9"/>
    <w:rsid w:val="004717E6"/>
    <w:rsid w:val="0048129B"/>
    <w:rsid w:val="004C48CD"/>
    <w:rsid w:val="004C524C"/>
    <w:rsid w:val="004F50A3"/>
    <w:rsid w:val="005026E0"/>
    <w:rsid w:val="00516D82"/>
    <w:rsid w:val="00526000"/>
    <w:rsid w:val="005561D4"/>
    <w:rsid w:val="005635A1"/>
    <w:rsid w:val="0058236C"/>
    <w:rsid w:val="005978EE"/>
    <w:rsid w:val="005A3E19"/>
    <w:rsid w:val="005C5633"/>
    <w:rsid w:val="005E61EC"/>
    <w:rsid w:val="005F7187"/>
    <w:rsid w:val="00613F6F"/>
    <w:rsid w:val="00614D04"/>
    <w:rsid w:val="006201B9"/>
    <w:rsid w:val="00626589"/>
    <w:rsid w:val="00636792"/>
    <w:rsid w:val="00656F2B"/>
    <w:rsid w:val="006571E0"/>
    <w:rsid w:val="00666269"/>
    <w:rsid w:val="006726E9"/>
    <w:rsid w:val="006954D4"/>
    <w:rsid w:val="00696F20"/>
    <w:rsid w:val="006B3B49"/>
    <w:rsid w:val="006B6A63"/>
    <w:rsid w:val="007960F1"/>
    <w:rsid w:val="007E270D"/>
    <w:rsid w:val="007F3B4C"/>
    <w:rsid w:val="007F6769"/>
    <w:rsid w:val="007F68A6"/>
    <w:rsid w:val="008137A9"/>
    <w:rsid w:val="008348E4"/>
    <w:rsid w:val="008411A0"/>
    <w:rsid w:val="00855A60"/>
    <w:rsid w:val="00882385"/>
    <w:rsid w:val="008835F4"/>
    <w:rsid w:val="008A4BFA"/>
    <w:rsid w:val="008A6FF9"/>
    <w:rsid w:val="008D0110"/>
    <w:rsid w:val="009308F6"/>
    <w:rsid w:val="00931C45"/>
    <w:rsid w:val="00934CC9"/>
    <w:rsid w:val="00942EA3"/>
    <w:rsid w:val="0097040F"/>
    <w:rsid w:val="00970C40"/>
    <w:rsid w:val="0098528B"/>
    <w:rsid w:val="009968FB"/>
    <w:rsid w:val="009C3328"/>
    <w:rsid w:val="009D4FA7"/>
    <w:rsid w:val="00A01306"/>
    <w:rsid w:val="00A2490F"/>
    <w:rsid w:val="00A2559D"/>
    <w:rsid w:val="00A56F30"/>
    <w:rsid w:val="00A57299"/>
    <w:rsid w:val="00A65B9C"/>
    <w:rsid w:val="00A67F4D"/>
    <w:rsid w:val="00A74BDE"/>
    <w:rsid w:val="00A7722A"/>
    <w:rsid w:val="00AD0C01"/>
    <w:rsid w:val="00AD18F4"/>
    <w:rsid w:val="00AE4EB3"/>
    <w:rsid w:val="00AE4F0A"/>
    <w:rsid w:val="00AE6BB7"/>
    <w:rsid w:val="00AF0F86"/>
    <w:rsid w:val="00AF203E"/>
    <w:rsid w:val="00AF6955"/>
    <w:rsid w:val="00B021D6"/>
    <w:rsid w:val="00B170E7"/>
    <w:rsid w:val="00B37770"/>
    <w:rsid w:val="00B60E0B"/>
    <w:rsid w:val="00B646E2"/>
    <w:rsid w:val="00B827EF"/>
    <w:rsid w:val="00B84044"/>
    <w:rsid w:val="00B9746A"/>
    <w:rsid w:val="00BA0CBE"/>
    <w:rsid w:val="00BA781E"/>
    <w:rsid w:val="00BC1008"/>
    <w:rsid w:val="00BC11C3"/>
    <w:rsid w:val="00BD4CCC"/>
    <w:rsid w:val="00BD6C42"/>
    <w:rsid w:val="00BE072A"/>
    <w:rsid w:val="00BE1482"/>
    <w:rsid w:val="00BE6BD4"/>
    <w:rsid w:val="00C00683"/>
    <w:rsid w:val="00C10F8E"/>
    <w:rsid w:val="00C12522"/>
    <w:rsid w:val="00C15BD3"/>
    <w:rsid w:val="00C168F2"/>
    <w:rsid w:val="00C27EA0"/>
    <w:rsid w:val="00C415BC"/>
    <w:rsid w:val="00C6630C"/>
    <w:rsid w:val="00C721A5"/>
    <w:rsid w:val="00C76CE9"/>
    <w:rsid w:val="00CD59A9"/>
    <w:rsid w:val="00CE761E"/>
    <w:rsid w:val="00CF59BB"/>
    <w:rsid w:val="00D22C44"/>
    <w:rsid w:val="00D70D0C"/>
    <w:rsid w:val="00D7214F"/>
    <w:rsid w:val="00D823DE"/>
    <w:rsid w:val="00D864BF"/>
    <w:rsid w:val="00D91E9E"/>
    <w:rsid w:val="00DC0AFD"/>
    <w:rsid w:val="00DC26B2"/>
    <w:rsid w:val="00DE0351"/>
    <w:rsid w:val="00DE59A6"/>
    <w:rsid w:val="00E2330F"/>
    <w:rsid w:val="00E4027D"/>
    <w:rsid w:val="00E72679"/>
    <w:rsid w:val="00E72A26"/>
    <w:rsid w:val="00EC3755"/>
    <w:rsid w:val="00ED0B71"/>
    <w:rsid w:val="00ED588D"/>
    <w:rsid w:val="00F17D71"/>
    <w:rsid w:val="00F3256C"/>
    <w:rsid w:val="00F33187"/>
    <w:rsid w:val="00F53720"/>
    <w:rsid w:val="00F663DC"/>
    <w:rsid w:val="00F70D20"/>
    <w:rsid w:val="00F81DF7"/>
    <w:rsid w:val="00FA3168"/>
    <w:rsid w:val="00FB5894"/>
    <w:rsid w:val="00FC2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66A3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8F2"/>
  </w:style>
  <w:style w:type="paragraph" w:styleId="Cabealho1">
    <w:name w:val="heading 1"/>
    <w:basedOn w:val="Normal"/>
    <w:next w:val="Normal"/>
    <w:link w:val="Cabealho1Carcter"/>
    <w:uiPriority w:val="9"/>
    <w:qFormat/>
    <w:rsid w:val="00F70D2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1A2E" w:themeColor="accent1" w:themeShade="BF"/>
      <w:sz w:val="28"/>
      <w:szCs w:val="28"/>
    </w:rPr>
  </w:style>
  <w:style w:type="paragraph" w:styleId="Cabealho2">
    <w:name w:val="heading 2"/>
    <w:basedOn w:val="Normal"/>
    <w:next w:val="Normal"/>
    <w:link w:val="Cabealho2Carcter"/>
    <w:uiPriority w:val="9"/>
    <w:semiHidden/>
    <w:unhideWhenUsed/>
    <w:qFormat/>
    <w:rsid w:val="005260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F243E" w:themeColor="accent1"/>
      <w:sz w:val="26"/>
      <w:szCs w:val="26"/>
    </w:rPr>
  </w:style>
  <w:style w:type="paragraph" w:styleId="Cabealho3">
    <w:name w:val="heading 3"/>
    <w:basedOn w:val="Normal"/>
    <w:next w:val="Normal"/>
    <w:link w:val="Cabealho3Carcter"/>
    <w:uiPriority w:val="9"/>
    <w:semiHidden/>
    <w:unhideWhenUsed/>
    <w:qFormat/>
    <w:rsid w:val="001726D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F243E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0C4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0C43C5"/>
  </w:style>
  <w:style w:type="paragraph" w:styleId="Rodap">
    <w:name w:val="footer"/>
    <w:basedOn w:val="Normal"/>
    <w:link w:val="RodapCarcter"/>
    <w:uiPriority w:val="99"/>
    <w:unhideWhenUsed/>
    <w:rsid w:val="000C4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0C43C5"/>
  </w:style>
  <w:style w:type="paragraph" w:styleId="Textodebalo">
    <w:name w:val="Balloon Text"/>
    <w:basedOn w:val="Normal"/>
    <w:link w:val="TextodebaloCarcter"/>
    <w:uiPriority w:val="99"/>
    <w:semiHidden/>
    <w:unhideWhenUsed/>
    <w:rsid w:val="000C43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0C43C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4BF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SemEspaamento">
    <w:name w:val="No Spacing"/>
    <w:link w:val="SemEspaamentoCarcter"/>
    <w:uiPriority w:val="1"/>
    <w:qFormat/>
    <w:rsid w:val="00DC0AFD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SemEspaamentoCarcter">
    <w:name w:val="Sem Espaçamento Carácter"/>
    <w:basedOn w:val="Tipodeletrapredefinidodopargrafo"/>
    <w:link w:val="SemEspaamento"/>
    <w:uiPriority w:val="1"/>
    <w:rsid w:val="00DC0AFD"/>
    <w:rPr>
      <w:rFonts w:eastAsiaTheme="minorEastAsia"/>
      <w:lang w:val="en-US" w:eastAsia="ja-JP"/>
    </w:rPr>
  </w:style>
  <w:style w:type="table" w:styleId="Tabelacomgrelha">
    <w:name w:val="Table Grid"/>
    <w:basedOn w:val="Tabelanormal"/>
    <w:uiPriority w:val="39"/>
    <w:rsid w:val="00ED0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1Carcter">
    <w:name w:val="Cabeçalho 1 Carácter"/>
    <w:basedOn w:val="Tipodeletrapredefinidodopargrafo"/>
    <w:link w:val="Cabealho1"/>
    <w:uiPriority w:val="9"/>
    <w:rsid w:val="00F70D20"/>
    <w:rPr>
      <w:rFonts w:asciiTheme="majorHAnsi" w:eastAsiaTheme="majorEastAsia" w:hAnsiTheme="majorHAnsi" w:cstheme="majorBidi"/>
      <w:b/>
      <w:bCs/>
      <w:color w:val="0B1A2E" w:themeColor="accent1" w:themeShade="BF"/>
      <w:sz w:val="28"/>
      <w:szCs w:val="28"/>
    </w:rPr>
  </w:style>
  <w:style w:type="character" w:styleId="Hiperligao">
    <w:name w:val="Hyperlink"/>
    <w:basedOn w:val="Tipodeletrapredefinidodopargrafo"/>
    <w:uiPriority w:val="99"/>
    <w:unhideWhenUsed/>
    <w:rsid w:val="00A01306"/>
    <w:rPr>
      <w:color w:val="0000FF" w:themeColor="hyperlink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9968FB"/>
    <w:rPr>
      <w:color w:val="800080" w:themeColor="followedHyperlink"/>
      <w:u w:val="single"/>
    </w:rPr>
  </w:style>
  <w:style w:type="character" w:customStyle="1" w:styleId="Cabealho2Carcter">
    <w:name w:val="Cabeçalho 2 Carácter"/>
    <w:basedOn w:val="Tipodeletrapredefinidodopargrafo"/>
    <w:link w:val="Cabealho2"/>
    <w:uiPriority w:val="9"/>
    <w:semiHidden/>
    <w:rsid w:val="00526000"/>
    <w:rPr>
      <w:rFonts w:asciiTheme="majorHAnsi" w:eastAsiaTheme="majorEastAsia" w:hAnsiTheme="majorHAnsi" w:cstheme="majorBidi"/>
      <w:b/>
      <w:bCs/>
      <w:color w:val="0F243E" w:themeColor="accent1"/>
      <w:sz w:val="26"/>
      <w:szCs w:val="26"/>
    </w:rPr>
  </w:style>
  <w:style w:type="paragraph" w:styleId="PargrafodaLista">
    <w:name w:val="List Paragraph"/>
    <w:basedOn w:val="Normal"/>
    <w:uiPriority w:val="34"/>
    <w:qFormat/>
    <w:rsid w:val="00526000"/>
    <w:pPr>
      <w:spacing w:after="0" w:line="240" w:lineRule="auto"/>
      <w:ind w:left="720"/>
      <w:contextualSpacing/>
    </w:pPr>
  </w:style>
  <w:style w:type="character" w:customStyle="1" w:styleId="st">
    <w:name w:val="st"/>
    <w:basedOn w:val="Tipodeletrapredefinidodopargrafo"/>
    <w:rsid w:val="00526000"/>
  </w:style>
  <w:style w:type="character" w:customStyle="1" w:styleId="Cabealho3Carcter">
    <w:name w:val="Cabeçalho 3 Carácter"/>
    <w:basedOn w:val="Tipodeletrapredefinidodopargrafo"/>
    <w:link w:val="Cabealho3"/>
    <w:uiPriority w:val="9"/>
    <w:semiHidden/>
    <w:rsid w:val="001726DC"/>
    <w:rPr>
      <w:rFonts w:asciiTheme="majorHAnsi" w:eastAsiaTheme="majorEastAsia" w:hAnsiTheme="majorHAnsi" w:cstheme="majorBidi"/>
      <w:b/>
      <w:bCs/>
      <w:color w:val="0F243E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8F2"/>
  </w:style>
  <w:style w:type="paragraph" w:styleId="Cabealho1">
    <w:name w:val="heading 1"/>
    <w:basedOn w:val="Normal"/>
    <w:next w:val="Normal"/>
    <w:link w:val="Cabealho1Carcter"/>
    <w:uiPriority w:val="9"/>
    <w:qFormat/>
    <w:rsid w:val="00F70D2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1A2E" w:themeColor="accent1" w:themeShade="BF"/>
      <w:sz w:val="28"/>
      <w:szCs w:val="28"/>
    </w:rPr>
  </w:style>
  <w:style w:type="paragraph" w:styleId="Cabealho2">
    <w:name w:val="heading 2"/>
    <w:basedOn w:val="Normal"/>
    <w:next w:val="Normal"/>
    <w:link w:val="Cabealho2Carcter"/>
    <w:uiPriority w:val="9"/>
    <w:semiHidden/>
    <w:unhideWhenUsed/>
    <w:qFormat/>
    <w:rsid w:val="005260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F243E" w:themeColor="accent1"/>
      <w:sz w:val="26"/>
      <w:szCs w:val="26"/>
    </w:rPr>
  </w:style>
  <w:style w:type="paragraph" w:styleId="Cabealho3">
    <w:name w:val="heading 3"/>
    <w:basedOn w:val="Normal"/>
    <w:next w:val="Normal"/>
    <w:link w:val="Cabealho3Carcter"/>
    <w:uiPriority w:val="9"/>
    <w:semiHidden/>
    <w:unhideWhenUsed/>
    <w:qFormat/>
    <w:rsid w:val="001726D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F243E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0C4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0C43C5"/>
  </w:style>
  <w:style w:type="paragraph" w:styleId="Rodap">
    <w:name w:val="footer"/>
    <w:basedOn w:val="Normal"/>
    <w:link w:val="RodapCarcter"/>
    <w:uiPriority w:val="99"/>
    <w:unhideWhenUsed/>
    <w:rsid w:val="000C4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0C43C5"/>
  </w:style>
  <w:style w:type="paragraph" w:styleId="Textodebalo">
    <w:name w:val="Balloon Text"/>
    <w:basedOn w:val="Normal"/>
    <w:link w:val="TextodebaloCarcter"/>
    <w:uiPriority w:val="99"/>
    <w:semiHidden/>
    <w:unhideWhenUsed/>
    <w:rsid w:val="000C43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0C43C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4BF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SemEspaamento">
    <w:name w:val="No Spacing"/>
    <w:link w:val="SemEspaamentoCarcter"/>
    <w:uiPriority w:val="1"/>
    <w:qFormat/>
    <w:rsid w:val="00DC0AFD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SemEspaamentoCarcter">
    <w:name w:val="Sem Espaçamento Carácter"/>
    <w:basedOn w:val="Tipodeletrapredefinidodopargrafo"/>
    <w:link w:val="SemEspaamento"/>
    <w:uiPriority w:val="1"/>
    <w:rsid w:val="00DC0AFD"/>
    <w:rPr>
      <w:rFonts w:eastAsiaTheme="minorEastAsia"/>
      <w:lang w:val="en-US" w:eastAsia="ja-JP"/>
    </w:rPr>
  </w:style>
  <w:style w:type="table" w:styleId="Tabelacomgrelha">
    <w:name w:val="Table Grid"/>
    <w:basedOn w:val="Tabelanormal"/>
    <w:uiPriority w:val="39"/>
    <w:rsid w:val="00ED0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1Carcter">
    <w:name w:val="Cabeçalho 1 Carácter"/>
    <w:basedOn w:val="Tipodeletrapredefinidodopargrafo"/>
    <w:link w:val="Cabealho1"/>
    <w:uiPriority w:val="9"/>
    <w:rsid w:val="00F70D20"/>
    <w:rPr>
      <w:rFonts w:asciiTheme="majorHAnsi" w:eastAsiaTheme="majorEastAsia" w:hAnsiTheme="majorHAnsi" w:cstheme="majorBidi"/>
      <w:b/>
      <w:bCs/>
      <w:color w:val="0B1A2E" w:themeColor="accent1" w:themeShade="BF"/>
      <w:sz w:val="28"/>
      <w:szCs w:val="28"/>
    </w:rPr>
  </w:style>
  <w:style w:type="character" w:styleId="Hiperligao">
    <w:name w:val="Hyperlink"/>
    <w:basedOn w:val="Tipodeletrapredefinidodopargrafo"/>
    <w:uiPriority w:val="99"/>
    <w:unhideWhenUsed/>
    <w:rsid w:val="00A01306"/>
    <w:rPr>
      <w:color w:val="0000FF" w:themeColor="hyperlink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9968FB"/>
    <w:rPr>
      <w:color w:val="800080" w:themeColor="followedHyperlink"/>
      <w:u w:val="single"/>
    </w:rPr>
  </w:style>
  <w:style w:type="character" w:customStyle="1" w:styleId="Cabealho2Carcter">
    <w:name w:val="Cabeçalho 2 Carácter"/>
    <w:basedOn w:val="Tipodeletrapredefinidodopargrafo"/>
    <w:link w:val="Cabealho2"/>
    <w:uiPriority w:val="9"/>
    <w:semiHidden/>
    <w:rsid w:val="00526000"/>
    <w:rPr>
      <w:rFonts w:asciiTheme="majorHAnsi" w:eastAsiaTheme="majorEastAsia" w:hAnsiTheme="majorHAnsi" w:cstheme="majorBidi"/>
      <w:b/>
      <w:bCs/>
      <w:color w:val="0F243E" w:themeColor="accent1"/>
      <w:sz w:val="26"/>
      <w:szCs w:val="26"/>
    </w:rPr>
  </w:style>
  <w:style w:type="paragraph" w:styleId="PargrafodaLista">
    <w:name w:val="List Paragraph"/>
    <w:basedOn w:val="Normal"/>
    <w:uiPriority w:val="34"/>
    <w:qFormat/>
    <w:rsid w:val="00526000"/>
    <w:pPr>
      <w:spacing w:after="0" w:line="240" w:lineRule="auto"/>
      <w:ind w:left="720"/>
      <w:contextualSpacing/>
    </w:pPr>
  </w:style>
  <w:style w:type="character" w:customStyle="1" w:styleId="st">
    <w:name w:val="st"/>
    <w:basedOn w:val="Tipodeletrapredefinidodopargrafo"/>
    <w:rsid w:val="00526000"/>
  </w:style>
  <w:style w:type="character" w:customStyle="1" w:styleId="Cabealho3Carcter">
    <w:name w:val="Cabeçalho 3 Carácter"/>
    <w:basedOn w:val="Tipodeletrapredefinidodopargrafo"/>
    <w:link w:val="Cabealho3"/>
    <w:uiPriority w:val="9"/>
    <w:semiHidden/>
    <w:rsid w:val="001726DC"/>
    <w:rPr>
      <w:rFonts w:asciiTheme="majorHAnsi" w:eastAsiaTheme="majorEastAsia" w:hAnsiTheme="majorHAnsi" w:cstheme="majorBidi"/>
      <w:b/>
      <w:bCs/>
      <w:color w:val="0F243E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6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345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2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19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5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F243E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65C2C5-B235-45FB-B3FF-4EFC7BD93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573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arine</dc:creator>
  <cp:lastModifiedBy>SPG</cp:lastModifiedBy>
  <cp:revision>3</cp:revision>
  <cp:lastPrinted>2018-03-01T21:00:00Z</cp:lastPrinted>
  <dcterms:created xsi:type="dcterms:W3CDTF">2023-01-12T16:38:00Z</dcterms:created>
  <dcterms:modified xsi:type="dcterms:W3CDTF">2023-01-12T16:39:00Z</dcterms:modified>
</cp:coreProperties>
</file>